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2BFCA0BC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38BC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Community Health Workers</w:t>
      </w:r>
    </w:p>
    <w:p w14:paraId="18AF3ACD" w14:textId="71FEB811" w:rsidR="0040000F" w:rsidRPr="00D72C95" w:rsidRDefault="00726A4D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rkg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roup: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Children with Special Health Care Needs (Priority 5)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68FC973C" w:rsidR="00874B3D" w:rsidRDefault="00726A4D" w:rsidP="00E959AC">
      <w:pPr>
        <w:tabs>
          <w:tab w:val="left" w:pos="1086"/>
        </w:tabs>
        <w:spacing w:after="0"/>
        <w:jc w:val="center"/>
        <w:rPr>
          <w:rFonts w:ascii="Century Gothic" w:hAnsi="Century Gothic"/>
          <w:b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 the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role </w:t>
      </w:r>
      <w:r>
        <w:rPr>
          <w:rFonts w:ascii="Century Gothic" w:hAnsi="Century Gothic"/>
          <w:b/>
          <w:color w:val="595959" w:themeColor="text1" w:themeTint="A6"/>
        </w:rPr>
        <w:t xml:space="preserve">community health workers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can have </w:t>
      </w:r>
      <w:r>
        <w:rPr>
          <w:rFonts w:ascii="Century Gothic" w:hAnsi="Century Gothic"/>
          <w:b/>
          <w:color w:val="595959" w:themeColor="text1" w:themeTint="A6"/>
        </w:rPr>
        <w:t xml:space="preserve">as it relates to </w:t>
      </w:r>
      <w:r w:rsidR="00595B4E">
        <w:rPr>
          <w:rFonts w:ascii="Century Gothic" w:hAnsi="Century Gothic"/>
          <w:b/>
          <w:color w:val="595959" w:themeColor="text1" w:themeTint="A6"/>
        </w:rPr>
        <w:t>the objectives under Priority 5 in the Title V State Action Plan</w:t>
      </w:r>
      <w:r w:rsidR="00191F80">
        <w:rPr>
          <w:rFonts w:ascii="Century Gothic" w:hAnsi="Century Gothic"/>
          <w:b/>
          <w:color w:val="595959" w:themeColor="text1" w:themeTint="A6"/>
        </w:rPr>
        <w:t>.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E959AC" w14:paraId="309E19E9" w14:textId="77777777" w:rsidTr="00E959AC">
        <w:trPr>
          <w:trHeight w:val="431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244971C3" w14:textId="066E29D0" w:rsidR="00E959AC" w:rsidRPr="00191F80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In what ways might CHWs support or impact the outcomes of this objective? </w:t>
            </w:r>
            <w:r w:rsidRPr="00191F80">
              <w:rPr>
                <w:rFonts w:ascii="Century Gothic" w:hAnsi="Century Gothic"/>
                <w:bCs/>
                <w:i/>
                <w:iCs/>
                <w:color w:val="404040" w:themeColor="text1" w:themeTint="BF"/>
                <w:sz w:val="20"/>
                <w:szCs w:val="20"/>
              </w:rPr>
              <w:t>(e.g., improve access, provide new perspective, provide service)</w:t>
            </w:r>
          </w:p>
        </w:tc>
      </w:tr>
      <w:tr w:rsidR="00191F80" w14:paraId="6E408841" w14:textId="77777777" w:rsidTr="00E959AC">
        <w:trPr>
          <w:trHeight w:val="2691"/>
        </w:trPr>
        <w:tc>
          <w:tcPr>
            <w:tcW w:w="1624" w:type="pct"/>
          </w:tcPr>
          <w:p w14:paraId="21842240" w14:textId="4897205D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bookmarkStart w:id="2" w:name="_Hlk37670164"/>
            <w:bookmarkStart w:id="3" w:name="_Hlk37657914"/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5.1: Increase the proportion of adolescents and young adults who actively participate with their medical home provider to assess needs and develop a plan to transition into the adult health care system by 5% by 2025. </w:t>
            </w:r>
          </w:p>
        </w:tc>
        <w:tc>
          <w:tcPr>
            <w:tcW w:w="3376" w:type="pct"/>
          </w:tcPr>
          <w:p w14:paraId="0A2CA848" w14:textId="6C4D1AE4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646B5AD6" w14:textId="77777777" w:rsidTr="00E959AC">
        <w:trPr>
          <w:trHeight w:val="2691"/>
        </w:trPr>
        <w:tc>
          <w:tcPr>
            <w:tcW w:w="1624" w:type="pct"/>
          </w:tcPr>
          <w:p w14:paraId="4F5A2B5D" w14:textId="74E5826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>Objective 5.2: Increase the proportion of families of children with special health care needs who report their child received care in a well‐functioning system by 5% by 2025.</w:t>
            </w:r>
          </w:p>
        </w:tc>
        <w:tc>
          <w:tcPr>
            <w:tcW w:w="3376" w:type="pct"/>
          </w:tcPr>
          <w:p w14:paraId="513E7716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73A27789" w14:textId="77777777" w:rsidTr="00E959AC">
        <w:trPr>
          <w:trHeight w:val="2691"/>
        </w:trPr>
        <w:tc>
          <w:tcPr>
            <w:tcW w:w="1624" w:type="pct"/>
          </w:tcPr>
          <w:p w14:paraId="0588A767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>Objective 5.3: Increase the proportion of families who receive care coordination supports through cross‐system collaboration by 25% by 2025.</w:t>
            </w:r>
          </w:p>
        </w:tc>
        <w:tc>
          <w:tcPr>
            <w:tcW w:w="3376" w:type="pct"/>
          </w:tcPr>
          <w:p w14:paraId="668ABDDB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53F708B6" w14:textId="77777777" w:rsidR="00E959AC" w:rsidRDefault="00E959A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65106B" w14:paraId="77821206" w14:textId="77777777" w:rsidTr="0065106B">
        <w:trPr>
          <w:trHeight w:val="485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03DAAF41" w14:textId="76BB901F" w:rsidR="0065106B" w:rsidRPr="004B71C3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lastRenderedPageBreak/>
              <w:t xml:space="preserve">How do maternal and child health services currently align with the CHW </w:t>
            </w:r>
            <w:r w:rsidR="0065106B" w:rsidRPr="00726A4D"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Scope of Practice</w:t>
            </w: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?</w:t>
            </w:r>
          </w:p>
        </w:tc>
      </w:tr>
      <w:tr w:rsidR="00E959AC" w14:paraId="34A93EE6" w14:textId="77777777" w:rsidTr="00E959AC">
        <w:trPr>
          <w:trHeight w:val="906"/>
        </w:trPr>
        <w:tc>
          <w:tcPr>
            <w:tcW w:w="1624" w:type="pct"/>
          </w:tcPr>
          <w:p w14:paraId="6E826ED0" w14:textId="5A4D230A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Client Support: Provide encouragement and social support to assist clients with goal setting and barrier identification within professional boundaries.</w:t>
            </w:r>
          </w:p>
        </w:tc>
        <w:tc>
          <w:tcPr>
            <w:tcW w:w="3376" w:type="pct"/>
          </w:tcPr>
          <w:p w14:paraId="41073909" w14:textId="7777777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  <w:p w14:paraId="085B611D" w14:textId="6D6118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20DC658D" w14:textId="77777777" w:rsidTr="00E959AC">
        <w:trPr>
          <w:trHeight w:val="906"/>
        </w:trPr>
        <w:tc>
          <w:tcPr>
            <w:tcW w:w="1624" w:type="pct"/>
          </w:tcPr>
          <w:p w14:paraId="45D53607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Care Coordination: Assist in coordinating care by linking people to appropriate information and services.</w:t>
            </w:r>
          </w:p>
          <w:p w14:paraId="31C1AFCF" w14:textId="34DAB818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0E424EF9" w14:textId="5F8FFB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5A2FB994" w14:textId="77777777" w:rsidTr="00E959AC">
        <w:trPr>
          <w:trHeight w:val="906"/>
        </w:trPr>
        <w:tc>
          <w:tcPr>
            <w:tcW w:w="1624" w:type="pct"/>
          </w:tcPr>
          <w:p w14:paraId="06AB541D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Healthcare Liaison: Serve as a culturally-informed liaison between clients, community and healthcare systems.</w:t>
            </w:r>
          </w:p>
          <w:p w14:paraId="6CF3C9C2" w14:textId="1F86850F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2308373" w14:textId="47CBB53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3D2B4A04" w14:textId="77777777" w:rsidTr="00E959AC">
        <w:trPr>
          <w:trHeight w:val="906"/>
        </w:trPr>
        <w:tc>
          <w:tcPr>
            <w:tcW w:w="1624" w:type="pct"/>
          </w:tcPr>
          <w:p w14:paraId="62573CFE" w14:textId="7A72636B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Health Education: Provide culturally appropriate health education to individuals, organizations and/or communities, in an effort to reduce modifiable risk factors and encourage healthy behaviors.</w:t>
            </w:r>
          </w:p>
        </w:tc>
        <w:tc>
          <w:tcPr>
            <w:tcW w:w="3376" w:type="pct"/>
          </w:tcPr>
          <w:p w14:paraId="73EF44B2" w14:textId="6BCAE8F0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1D2B1845" w14:textId="77777777" w:rsidTr="00E959AC">
        <w:trPr>
          <w:trHeight w:val="906"/>
        </w:trPr>
        <w:tc>
          <w:tcPr>
            <w:tcW w:w="1624" w:type="pct"/>
          </w:tcPr>
          <w:p w14:paraId="5DAF3356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Advocacy: Recognize gaps and advocate for individual and community health needs.</w:t>
            </w:r>
          </w:p>
          <w:p w14:paraId="3E53B5C3" w14:textId="77777777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</w:rPr>
            </w:pPr>
          </w:p>
          <w:p w14:paraId="20655DC4" w14:textId="2551631A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0C33DEA" w14:textId="46E027D8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bookmarkEnd w:id="2"/>
      <w:bookmarkEnd w:id="3"/>
    </w:tbl>
    <w:p w14:paraId="7CACABF4" w14:textId="77777777" w:rsidR="002A2AFC" w:rsidRDefault="002A2AF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595B4E" w14:paraId="6A976327" w14:textId="77777777" w:rsidTr="00595B4E">
        <w:trPr>
          <w:trHeight w:val="431"/>
        </w:trPr>
        <w:tc>
          <w:tcPr>
            <w:tcW w:w="5000" w:type="pct"/>
            <w:shd w:val="clear" w:color="auto" w:fill="FBE4D5" w:themeFill="accent2" w:themeFillTint="33"/>
            <w:vAlign w:val="center"/>
          </w:tcPr>
          <w:p w14:paraId="14E68560" w14:textId="134EF45B" w:rsidR="00595B4E" w:rsidRDefault="00595B4E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How might Title V best engage in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the </w:t>
            </w: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existing CHW initiatives? 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(</w:t>
            </w:r>
            <w:proofErr w:type="gramStart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refer</w:t>
            </w:r>
            <w:proofErr w:type="gramEnd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to CHW </w:t>
            </w:r>
            <w:r w:rsidR="009620C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Informational Handout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65106B" w14:paraId="41FD29CF" w14:textId="77777777" w:rsidTr="002A2AFC">
        <w:trPr>
          <w:trHeight w:val="3788"/>
        </w:trPr>
        <w:tc>
          <w:tcPr>
            <w:tcW w:w="5000" w:type="pct"/>
            <w:shd w:val="clear" w:color="auto" w:fill="auto"/>
          </w:tcPr>
          <w:p w14:paraId="5631725C" w14:textId="501A75C5" w:rsidR="0065106B" w:rsidRPr="002A2AFC" w:rsidRDefault="0065106B" w:rsidP="002A2AFC">
            <w:pPr>
              <w:spacing w:before="120" w:after="120"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289C72A2" w14:textId="2F8508CB" w:rsidR="00595B4E" w:rsidRDefault="00595B4E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p w14:paraId="0D05F73E" w14:textId="40557ED9" w:rsidR="00CC5C54" w:rsidRPr="00CC5C54" w:rsidRDefault="00CC5C54" w:rsidP="00CC5C54">
      <w:pPr>
        <w:rPr>
          <w:rFonts w:ascii="Century Gothic" w:hAnsi="Century Gothic" w:cstheme="minorHAnsi"/>
          <w:b/>
          <w:sz w:val="20"/>
          <w:szCs w:val="20"/>
        </w:rPr>
      </w:pPr>
      <w:r w:rsidRPr="00CC5C54">
        <w:rPr>
          <w:rFonts w:ascii="Century Gothic" w:hAnsi="Century Gothic"/>
          <w:b/>
          <w:color w:val="595959" w:themeColor="text1" w:themeTint="A6"/>
        </w:rPr>
        <w:t>Thinking about what was discussed today</w:t>
      </w:r>
      <w:r w:rsidRPr="00CC5C54">
        <w:rPr>
          <w:rFonts w:ascii="Century Gothic" w:hAnsi="Century Gothic"/>
          <w:b/>
          <w:color w:val="595959" w:themeColor="text1" w:themeTint="A6"/>
        </w:rPr>
        <w:t xml:space="preserve">, </w:t>
      </w:r>
      <w:r w:rsidRPr="00CC5C54">
        <w:rPr>
          <w:rFonts w:ascii="Century Gothic" w:hAnsi="Century Gothic"/>
          <w:b/>
          <w:color w:val="595959" w:themeColor="text1" w:themeTint="A6"/>
        </w:rPr>
        <w:t>what is one way you or your organization will promote or advance</w:t>
      </w:r>
      <w:r w:rsidRPr="00CC5C54">
        <w:rPr>
          <w:rFonts w:ascii="Century Gothic" w:hAnsi="Century Gothic"/>
          <w:b/>
          <w:color w:val="595959" w:themeColor="text1" w:themeTint="A6"/>
        </w:rPr>
        <w:t xml:space="preserve">?   Share here:  </w:t>
      </w:r>
      <w:hyperlink r:id="rId9" w:history="1">
        <w:r w:rsidRPr="00CC5C54">
          <w:rPr>
            <w:rStyle w:val="Hyperlink"/>
            <w:rFonts w:ascii="Century Gothic" w:hAnsi="Century Gothic"/>
            <w:b/>
          </w:rPr>
          <w:t>https://forms.gle/Rz2hDmfSPEhxsz1q8</w:t>
        </w:r>
      </w:hyperlink>
      <w:r w:rsidRPr="00CC5C54">
        <w:rPr>
          <w:rFonts w:ascii="Century Gothic" w:hAnsi="Century Gothic"/>
          <w:b/>
        </w:rPr>
        <w:t xml:space="preserve"> </w:t>
      </w:r>
    </w:p>
    <w:p w14:paraId="1DAF2C04" w14:textId="77777777" w:rsidR="002A2AFC" w:rsidRDefault="002A2AFC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sectPr w:rsidR="002A2AFC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A586A" w14:textId="77777777" w:rsidR="00C974B1" w:rsidRDefault="00C974B1" w:rsidP="000A4171">
      <w:pPr>
        <w:spacing w:after="0" w:line="240" w:lineRule="auto"/>
      </w:pPr>
      <w:r>
        <w:separator/>
      </w:r>
    </w:p>
  </w:endnote>
  <w:endnote w:type="continuationSeparator" w:id="0">
    <w:p w14:paraId="137867BD" w14:textId="77777777" w:rsidR="00C974B1" w:rsidRDefault="00C974B1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72BA476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7A0D2D">
      <w:rPr>
        <w:i/>
        <w:sz w:val="20"/>
      </w:rPr>
      <w:t>October 13,</w:t>
    </w:r>
    <w:r w:rsidR="000C7995">
      <w:rPr>
        <w:i/>
        <w:sz w:val="20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43BA9" w14:textId="77777777" w:rsidR="00C974B1" w:rsidRDefault="00C974B1" w:rsidP="000A4171">
      <w:pPr>
        <w:spacing w:after="0" w:line="240" w:lineRule="auto"/>
      </w:pPr>
      <w:r>
        <w:separator/>
      </w:r>
    </w:p>
  </w:footnote>
  <w:footnote w:type="continuationSeparator" w:id="0">
    <w:p w14:paraId="68C04F0E" w14:textId="77777777" w:rsidR="00C974B1" w:rsidRDefault="00C974B1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9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15"/>
  </w:num>
  <w:num w:numId="4">
    <w:abstractNumId w:val="26"/>
  </w:num>
  <w:num w:numId="5">
    <w:abstractNumId w:val="13"/>
  </w:num>
  <w:num w:numId="6">
    <w:abstractNumId w:val="4"/>
  </w:num>
  <w:num w:numId="7">
    <w:abstractNumId w:val="14"/>
  </w:num>
  <w:num w:numId="8">
    <w:abstractNumId w:val="19"/>
  </w:num>
  <w:num w:numId="9">
    <w:abstractNumId w:val="9"/>
  </w:num>
  <w:num w:numId="10">
    <w:abstractNumId w:val="3"/>
  </w:num>
  <w:num w:numId="11">
    <w:abstractNumId w:val="5"/>
  </w:num>
  <w:num w:numId="12">
    <w:abstractNumId w:val="1"/>
  </w:num>
  <w:num w:numId="13">
    <w:abstractNumId w:val="25"/>
  </w:num>
  <w:num w:numId="14">
    <w:abstractNumId w:val="22"/>
  </w:num>
  <w:num w:numId="15">
    <w:abstractNumId w:val="0"/>
  </w:num>
  <w:num w:numId="16">
    <w:abstractNumId w:val="6"/>
  </w:num>
  <w:num w:numId="17">
    <w:abstractNumId w:val="11"/>
  </w:num>
  <w:num w:numId="18">
    <w:abstractNumId w:val="21"/>
  </w:num>
  <w:num w:numId="19">
    <w:abstractNumId w:val="16"/>
  </w:num>
  <w:num w:numId="20">
    <w:abstractNumId w:val="20"/>
  </w:num>
  <w:num w:numId="21">
    <w:abstractNumId w:val="2"/>
  </w:num>
  <w:num w:numId="22">
    <w:abstractNumId w:val="12"/>
  </w:num>
  <w:num w:numId="23">
    <w:abstractNumId w:val="24"/>
  </w:num>
  <w:num w:numId="24">
    <w:abstractNumId w:val="7"/>
  </w:num>
  <w:num w:numId="25">
    <w:abstractNumId w:val="17"/>
  </w:num>
  <w:num w:numId="26">
    <w:abstractNumId w:val="8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AUAmT/Zqy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B1B3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763B5"/>
    <w:rsid w:val="00392503"/>
    <w:rsid w:val="003967AE"/>
    <w:rsid w:val="003A40BA"/>
    <w:rsid w:val="003B536A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E202C"/>
    <w:rsid w:val="007F6BC4"/>
    <w:rsid w:val="00807AE5"/>
    <w:rsid w:val="00874B3D"/>
    <w:rsid w:val="00895AB6"/>
    <w:rsid w:val="008A699E"/>
    <w:rsid w:val="008D4FC7"/>
    <w:rsid w:val="008D603C"/>
    <w:rsid w:val="008F75C8"/>
    <w:rsid w:val="009038C6"/>
    <w:rsid w:val="00951F7B"/>
    <w:rsid w:val="009620CF"/>
    <w:rsid w:val="00974214"/>
    <w:rsid w:val="009778E4"/>
    <w:rsid w:val="009865C5"/>
    <w:rsid w:val="0099494B"/>
    <w:rsid w:val="009A0C00"/>
    <w:rsid w:val="009A7F8D"/>
    <w:rsid w:val="009E2900"/>
    <w:rsid w:val="00A050DB"/>
    <w:rsid w:val="00A30D30"/>
    <w:rsid w:val="00A64AA8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974B1"/>
    <w:rsid w:val="00CA17E7"/>
    <w:rsid w:val="00CC5C54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959AC"/>
    <w:rsid w:val="00EA5CB9"/>
    <w:rsid w:val="00EB2213"/>
    <w:rsid w:val="00F41C95"/>
    <w:rsid w:val="00F63779"/>
    <w:rsid w:val="00F66BB4"/>
    <w:rsid w:val="00F82D7D"/>
    <w:rsid w:val="00FE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orms.gle/Rz2hDmfSPEhxsz1q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4</cp:revision>
  <cp:lastPrinted>2019-01-16T19:20:00Z</cp:lastPrinted>
  <dcterms:created xsi:type="dcterms:W3CDTF">2021-09-24T18:39:00Z</dcterms:created>
  <dcterms:modified xsi:type="dcterms:W3CDTF">2021-10-11T17:16:00Z</dcterms:modified>
</cp:coreProperties>
</file>